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96549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50175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71696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71272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63774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75045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69180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71265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62962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65541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70848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716885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67944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66303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54051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6758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64658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62593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692633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73800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695914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69997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671431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70440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70453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уддыева Дженнет</dc:creator>
  <dc:language>ru-RU</dc:language>
  <cp:keywords/>
  <dcterms:created xsi:type="dcterms:W3CDTF">2024-03-28T06:48:33Z</dcterms:created>
  <dcterms:modified xsi:type="dcterms:W3CDTF">2024-03-28T0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